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89D409" w14:textId="46CB1BE2" w:rsidR="00F70F88" w:rsidRPr="00FC29E5" w:rsidRDefault="00256320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bookmarkStart w:id="0" w:name="_GoBack"/>
      <w:r>
        <w:rPr>
          <w:rFonts w:asciiTheme="majorBidi" w:hAnsiTheme="majorBidi" w:cstheme="majorBidi"/>
          <w:b/>
          <w:bCs/>
          <w:sz w:val="44"/>
          <w:szCs w:val="44"/>
        </w:rPr>
        <w:t>Lab 2 Report</w:t>
      </w:r>
    </w:p>
    <w:p w14:paraId="60982918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486D7707" w14:textId="77777777" w:rsidR="00F70F88" w:rsidRPr="00FC29E5" w:rsidRDefault="009D47D4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5D7AE0E5" wp14:editId="1AC192AC">
            <wp:simplePos x="0" y="0"/>
            <wp:positionH relativeFrom="margin">
              <wp:posOffset>2095500</wp:posOffset>
            </wp:positionH>
            <wp:positionV relativeFrom="margin">
              <wp:posOffset>1109980</wp:posOffset>
            </wp:positionV>
            <wp:extent cx="1743075" cy="17399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A7C244E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789993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4C83E8D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4114AA6C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50DACD2C" w14:textId="4C5FCBFD" w:rsidR="00F70F88" w:rsidRPr="00FC29E5" w:rsidRDefault="009A48CF" w:rsidP="00F70F8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ssion: 2022 – 202</w:t>
      </w:r>
      <w:r w:rsidR="00C05D6F">
        <w:rPr>
          <w:rFonts w:asciiTheme="majorBidi" w:hAnsiTheme="majorBidi" w:cstheme="majorBidi"/>
          <w:sz w:val="24"/>
          <w:szCs w:val="24"/>
        </w:rPr>
        <w:t>6</w:t>
      </w:r>
    </w:p>
    <w:p w14:paraId="74FDE5F3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4B6B9ABB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7A1BD0B8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6FC86C1B" w14:textId="2BD21B69" w:rsidR="00C05D6F" w:rsidRDefault="00F70F8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Name</w:t>
      </w:r>
      <w:r w:rsidR="00C05D6F">
        <w:rPr>
          <w:rFonts w:asciiTheme="majorBidi" w:hAnsiTheme="majorBidi" w:cstheme="majorBidi"/>
          <w:sz w:val="32"/>
          <w:szCs w:val="32"/>
        </w:rPr>
        <w:t xml:space="preserve">: </w:t>
      </w:r>
      <w:r w:rsidR="004B7580">
        <w:rPr>
          <w:rFonts w:asciiTheme="majorBidi" w:hAnsiTheme="majorBidi" w:cstheme="majorBidi"/>
          <w:sz w:val="32"/>
          <w:szCs w:val="32"/>
        </w:rPr>
        <w:t>Robass Atif</w:t>
      </w:r>
    </w:p>
    <w:p w14:paraId="18232C6A" w14:textId="07AADF16" w:rsidR="00F70F88" w:rsidRPr="00FC29E5" w:rsidRDefault="00F70F8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Registration No</w:t>
      </w:r>
      <w:r w:rsidR="00C05D6F">
        <w:rPr>
          <w:rFonts w:asciiTheme="majorBidi" w:hAnsiTheme="majorBidi" w:cstheme="majorBidi"/>
          <w:sz w:val="32"/>
          <w:szCs w:val="32"/>
        </w:rPr>
        <w:t>: 2022-CS-</w:t>
      </w:r>
      <w:r w:rsidR="004B7580">
        <w:rPr>
          <w:rFonts w:asciiTheme="majorBidi" w:hAnsiTheme="majorBidi" w:cstheme="majorBidi"/>
          <w:sz w:val="32"/>
          <w:szCs w:val="32"/>
        </w:rPr>
        <w:t>150</w:t>
      </w:r>
    </w:p>
    <w:p w14:paraId="186BA4DE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74A0A1A0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5165742E" w14:textId="34CB0A2A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</w:t>
      </w:r>
      <w:r w:rsidR="00B156EF">
        <w:rPr>
          <w:rFonts w:asciiTheme="majorBidi" w:hAnsiTheme="majorBidi" w:cstheme="majorBidi"/>
          <w:b/>
          <w:bCs/>
          <w:sz w:val="32"/>
          <w:szCs w:val="32"/>
        </w:rPr>
        <w:t>bmitted to</w:t>
      </w:r>
      <w:r w:rsidRPr="00FC29E5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3C26E8B2" w14:textId="18DDD980" w:rsidR="00F70F88" w:rsidRPr="00FC29E5" w:rsidRDefault="00253781" w:rsidP="00F70F88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 xml:space="preserve">Mr. </w:t>
      </w:r>
      <w:proofErr w:type="spellStart"/>
      <w:r>
        <w:rPr>
          <w:rFonts w:asciiTheme="majorBidi" w:hAnsiTheme="majorBidi" w:cstheme="majorBidi"/>
          <w:sz w:val="32"/>
          <w:szCs w:val="32"/>
        </w:rPr>
        <w:t>N</w:t>
      </w:r>
      <w:r w:rsidR="0067105B">
        <w:rPr>
          <w:rFonts w:asciiTheme="majorBidi" w:hAnsiTheme="majorBidi" w:cstheme="majorBidi"/>
          <w:sz w:val="32"/>
          <w:szCs w:val="32"/>
        </w:rPr>
        <w:t>uman</w:t>
      </w:r>
      <w:proofErr w:type="spellEnd"/>
      <w:r w:rsidR="0067105B">
        <w:rPr>
          <w:rFonts w:asciiTheme="majorBidi" w:hAnsiTheme="majorBidi" w:cstheme="majorBidi"/>
          <w:sz w:val="32"/>
          <w:szCs w:val="32"/>
        </w:rPr>
        <w:t xml:space="preserve"> </w:t>
      </w:r>
      <w:proofErr w:type="spellStart"/>
      <w:r w:rsidR="0067105B">
        <w:rPr>
          <w:rFonts w:asciiTheme="majorBidi" w:hAnsiTheme="majorBidi" w:cstheme="majorBidi"/>
          <w:sz w:val="32"/>
          <w:szCs w:val="32"/>
        </w:rPr>
        <w:t>Shafi</w:t>
      </w:r>
      <w:proofErr w:type="spellEnd"/>
    </w:p>
    <w:p w14:paraId="3BB9C24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605F719D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489680FB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14:paraId="50DEFB11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235440A3" w14:textId="1C5E0EBC" w:rsidR="00B82D1C" w:rsidRDefault="00F70F88" w:rsidP="00A907A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p w14:paraId="5C2F13CD" w14:textId="77777777" w:rsidR="007537B5" w:rsidRDefault="0067105B" w:rsidP="0067105B">
      <w:pPr>
        <w:pStyle w:val="Title"/>
        <w:rPr>
          <w:b/>
        </w:rPr>
      </w:pPr>
      <w:r>
        <w:lastRenderedPageBreak/>
        <w:tab/>
      </w:r>
      <w:r w:rsidR="00A26874">
        <w:tab/>
      </w:r>
      <w:r w:rsidR="00A26874">
        <w:tab/>
      </w:r>
      <w:r w:rsidR="00A26874" w:rsidRPr="00A26874">
        <w:rPr>
          <w:b/>
        </w:rPr>
        <w:t>VMware workstation</w:t>
      </w:r>
    </w:p>
    <w:p w14:paraId="505EE947" w14:textId="77777777" w:rsidR="007537B5" w:rsidRDefault="007537B5" w:rsidP="007537B5"/>
    <w:p w14:paraId="6428184A" w14:textId="77777777" w:rsidR="007537B5" w:rsidRPr="007537B5" w:rsidRDefault="007537B5" w:rsidP="007537B5"/>
    <w:p w14:paraId="7B216E97" w14:textId="27A58643" w:rsidR="00A26874" w:rsidRDefault="007537B5" w:rsidP="007537B5">
      <w:pPr>
        <w:pStyle w:val="Heading2"/>
        <w:numPr>
          <w:ilvl w:val="0"/>
          <w:numId w:val="15"/>
        </w:numPr>
      </w:pPr>
      <w:r>
        <w:t>First is to open</w:t>
      </w:r>
      <w:r>
        <w:br/>
      </w:r>
      <w:hyperlink r:id="rId8" w:history="1">
        <w:r w:rsidRPr="0049715B">
          <w:rPr>
            <w:rStyle w:val="Hyperlink"/>
          </w:rPr>
          <w:t>https://www.vmware.com/in/products/workstation-player/workstation-player-evaluation.html</w:t>
        </w:r>
      </w:hyperlink>
      <w:r>
        <w:br/>
        <w:t>that link and click on download button.</w:t>
      </w:r>
    </w:p>
    <w:p w14:paraId="2E95DD13" w14:textId="1F44A20E" w:rsidR="00313758" w:rsidRDefault="00A26874" w:rsidP="00A26874">
      <w:pPr>
        <w:pStyle w:val="Heading2"/>
      </w:pPr>
      <w:r>
        <w:rPr>
          <w:noProof/>
        </w:rPr>
        <w:drawing>
          <wp:inline distT="0" distB="0" distL="0" distR="0" wp14:anchorId="2709AEF5" wp14:editId="61977396">
            <wp:extent cx="5943600" cy="25082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s lab 2(1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A2DD8" w14:textId="77777777" w:rsidR="00A26874" w:rsidRDefault="00A26874" w:rsidP="00A26874"/>
    <w:p w14:paraId="74FD5D9B" w14:textId="46EB7CD0" w:rsidR="00A26874" w:rsidRDefault="006D1CC6" w:rsidP="00A26874">
      <w:pPr>
        <w:pStyle w:val="ListParagraph"/>
        <w:numPr>
          <w:ilvl w:val="0"/>
          <w:numId w:val="15"/>
        </w:numPr>
      </w:pPr>
      <w:r>
        <w:t>After complete download open it and click on next Button.</w:t>
      </w:r>
    </w:p>
    <w:p w14:paraId="065BF93D" w14:textId="77777777" w:rsidR="004C7A92" w:rsidRDefault="004C7A92" w:rsidP="004C7A92">
      <w:pPr>
        <w:pStyle w:val="ListParagraph"/>
      </w:pPr>
    </w:p>
    <w:p w14:paraId="36FCEE9B" w14:textId="4D139E3C" w:rsidR="00A26874" w:rsidRDefault="00A26874" w:rsidP="00A26874">
      <w:r>
        <w:rPr>
          <w:noProof/>
        </w:rPr>
        <w:drawing>
          <wp:inline distT="0" distB="0" distL="0" distR="0" wp14:anchorId="04AA3C97" wp14:editId="30D464F2">
            <wp:extent cx="3982006" cy="3057952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s lab2 (2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6E9B" w14:textId="18884089" w:rsidR="00A26874" w:rsidRDefault="002B64B1" w:rsidP="004C7A92">
      <w:pPr>
        <w:pStyle w:val="ListParagraph"/>
        <w:numPr>
          <w:ilvl w:val="0"/>
          <w:numId w:val="15"/>
        </w:numPr>
      </w:pPr>
      <w:r>
        <w:lastRenderedPageBreak/>
        <w:t>Now fill the check box and click on next button.</w:t>
      </w:r>
    </w:p>
    <w:p w14:paraId="56B37EC4" w14:textId="77777777" w:rsidR="00A26874" w:rsidRDefault="00A26874" w:rsidP="00A26874"/>
    <w:p w14:paraId="3F13069C" w14:textId="77777777" w:rsidR="00A26874" w:rsidRDefault="00A26874" w:rsidP="00A26874"/>
    <w:p w14:paraId="57F16D9B" w14:textId="7901A502" w:rsidR="00A26874" w:rsidRDefault="009E7F46" w:rsidP="00A26874">
      <w:r>
        <w:rPr>
          <w:noProof/>
        </w:rPr>
        <w:drawing>
          <wp:inline distT="0" distB="0" distL="0" distR="0" wp14:anchorId="4F243323" wp14:editId="78C7ADF0">
            <wp:extent cx="3991532" cy="3115110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s lab 2(3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F8609" w14:textId="77777777" w:rsidR="009E6F4E" w:rsidRDefault="009E6F4E" w:rsidP="00A26874"/>
    <w:p w14:paraId="5095D4F8" w14:textId="267552A6" w:rsidR="009E6F4E" w:rsidRDefault="009E6F4E" w:rsidP="009E6F4E">
      <w:pPr>
        <w:pStyle w:val="ListParagraph"/>
        <w:numPr>
          <w:ilvl w:val="0"/>
          <w:numId w:val="15"/>
        </w:numPr>
      </w:pPr>
      <w:r>
        <w:t>After that click on next button.</w:t>
      </w:r>
    </w:p>
    <w:p w14:paraId="1F68CB12" w14:textId="77777777" w:rsidR="009E7F46" w:rsidRDefault="009E7F46" w:rsidP="00A26874"/>
    <w:p w14:paraId="1243472F" w14:textId="5E492F28" w:rsidR="009E7F46" w:rsidRDefault="009E7F46" w:rsidP="00A26874">
      <w:r>
        <w:rPr>
          <w:noProof/>
        </w:rPr>
        <w:drawing>
          <wp:inline distT="0" distB="0" distL="0" distR="0" wp14:anchorId="38A2F124" wp14:editId="3793570C">
            <wp:extent cx="3962953" cy="308653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s lab 2(4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F2C12" w14:textId="77EBF480" w:rsidR="009E7F46" w:rsidRDefault="009E6F4E" w:rsidP="009E6F4E">
      <w:pPr>
        <w:pStyle w:val="ListParagraph"/>
        <w:numPr>
          <w:ilvl w:val="0"/>
          <w:numId w:val="15"/>
        </w:numPr>
      </w:pPr>
      <w:r>
        <w:lastRenderedPageBreak/>
        <w:t>After that again click on next button.</w:t>
      </w:r>
    </w:p>
    <w:p w14:paraId="4029B026" w14:textId="77777777" w:rsidR="009E7F46" w:rsidRDefault="009E7F46" w:rsidP="00A26874"/>
    <w:p w14:paraId="1A577B7F" w14:textId="77777777" w:rsidR="009E7F46" w:rsidRDefault="009E7F46" w:rsidP="00A26874"/>
    <w:p w14:paraId="29297AE0" w14:textId="50E1ED6B" w:rsidR="009E7F46" w:rsidRDefault="009E7F46" w:rsidP="00A26874">
      <w:r>
        <w:rPr>
          <w:noProof/>
        </w:rPr>
        <w:drawing>
          <wp:inline distT="0" distB="0" distL="0" distR="0" wp14:anchorId="065DF4AC" wp14:editId="2BA5E319">
            <wp:extent cx="3934374" cy="3105583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s lab 2(5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5F39A" w14:textId="77777777" w:rsidR="009E7F46" w:rsidRDefault="009E7F46" w:rsidP="00A26874"/>
    <w:p w14:paraId="320FC5AA" w14:textId="5D79995E" w:rsidR="009E6F4E" w:rsidRDefault="009E6F4E" w:rsidP="009E6F4E">
      <w:pPr>
        <w:pStyle w:val="ListParagraph"/>
        <w:numPr>
          <w:ilvl w:val="0"/>
          <w:numId w:val="15"/>
        </w:numPr>
      </w:pPr>
      <w:r>
        <w:t xml:space="preserve">Again click on next. </w:t>
      </w:r>
    </w:p>
    <w:p w14:paraId="55B420C2" w14:textId="7E1DE6F1" w:rsidR="009E7F46" w:rsidRDefault="00C0357F" w:rsidP="00A26874">
      <w:r>
        <w:rPr>
          <w:noProof/>
        </w:rPr>
        <w:drawing>
          <wp:inline distT="0" distB="0" distL="0" distR="0" wp14:anchorId="5C319FFD" wp14:editId="2D77B351">
            <wp:extent cx="3943900" cy="310558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os lab 2(6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70277" w14:textId="77777777" w:rsidR="00C0357F" w:rsidRDefault="00C0357F" w:rsidP="00A26874"/>
    <w:p w14:paraId="4796797B" w14:textId="780538C6" w:rsidR="00C0357F" w:rsidRDefault="00E23866" w:rsidP="00E23866">
      <w:pPr>
        <w:pStyle w:val="ListParagraph"/>
        <w:numPr>
          <w:ilvl w:val="0"/>
          <w:numId w:val="15"/>
        </w:numPr>
      </w:pPr>
      <w:r>
        <w:lastRenderedPageBreak/>
        <w:t>Then click on install button</w:t>
      </w:r>
    </w:p>
    <w:p w14:paraId="72BF2CE3" w14:textId="77777777" w:rsidR="00C0357F" w:rsidRDefault="00C0357F" w:rsidP="00A26874"/>
    <w:p w14:paraId="2B29EC10" w14:textId="77777777" w:rsidR="00C0357F" w:rsidRDefault="00C0357F" w:rsidP="00A26874"/>
    <w:p w14:paraId="0251F55D" w14:textId="39C7F89A" w:rsidR="00C0357F" w:rsidRDefault="00DD3945" w:rsidP="00A26874">
      <w:r>
        <w:rPr>
          <w:noProof/>
        </w:rPr>
        <w:drawing>
          <wp:inline distT="0" distB="0" distL="0" distR="0" wp14:anchorId="4798FB72" wp14:editId="3237248C">
            <wp:extent cx="3972479" cy="3096057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os lab 2(7)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1CDE1" w14:textId="075A8812" w:rsidR="00DD3945" w:rsidRDefault="006A41B9" w:rsidP="006A41B9">
      <w:pPr>
        <w:pStyle w:val="ListParagraph"/>
        <w:numPr>
          <w:ilvl w:val="0"/>
          <w:numId w:val="15"/>
        </w:numPr>
      </w:pPr>
      <w:r>
        <w:t>Finally, finish it.</w:t>
      </w:r>
    </w:p>
    <w:p w14:paraId="76C3DAFF" w14:textId="77777777" w:rsidR="00DD3945" w:rsidRDefault="00DD3945" w:rsidP="00A26874"/>
    <w:p w14:paraId="52B5538F" w14:textId="49F8FF9B" w:rsidR="00DD3945" w:rsidRDefault="00DD3945" w:rsidP="00A26874">
      <w:r>
        <w:rPr>
          <w:noProof/>
        </w:rPr>
        <w:drawing>
          <wp:inline distT="0" distB="0" distL="0" distR="0" wp14:anchorId="7072B01A" wp14:editId="2DCD0C5C">
            <wp:extent cx="3934374" cy="3124636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os lab (8)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EA5F4" w14:textId="77777777" w:rsidR="00FE0B8D" w:rsidRDefault="00FE0B8D" w:rsidP="00A26874"/>
    <w:p w14:paraId="0CF173AF" w14:textId="77777777" w:rsidR="00FE0B8D" w:rsidRDefault="00FE0B8D" w:rsidP="00A26874"/>
    <w:p w14:paraId="25EFC596" w14:textId="77777777" w:rsidR="00FE0B8D" w:rsidRDefault="00FE0B8D" w:rsidP="00A26874"/>
    <w:p w14:paraId="7A7BCA21" w14:textId="492C1F91" w:rsidR="00FE0B8D" w:rsidRDefault="00FE0B8D" w:rsidP="00FE0B8D">
      <w:pPr>
        <w:pStyle w:val="Title"/>
        <w:ind w:left="720" w:firstLine="720"/>
        <w:rPr>
          <w:b/>
        </w:rPr>
      </w:pPr>
      <w:r w:rsidRPr="00FE0B8D">
        <w:rPr>
          <w:b/>
        </w:rPr>
        <w:t>Window Installation</w:t>
      </w:r>
    </w:p>
    <w:p w14:paraId="3CC3E155" w14:textId="1B6499F9" w:rsidR="00FE0B8D" w:rsidRDefault="00FE0B8D" w:rsidP="00FE0B8D">
      <w:pPr>
        <w:pStyle w:val="ListParagraph"/>
        <w:numPr>
          <w:ilvl w:val="0"/>
          <w:numId w:val="16"/>
        </w:numPr>
      </w:pPr>
      <w:r>
        <w:t>First of all go to that link</w:t>
      </w:r>
    </w:p>
    <w:p w14:paraId="7632F16B" w14:textId="338C1E6A" w:rsidR="00FE0B8D" w:rsidRDefault="00FE0B8D" w:rsidP="00FE0B8D">
      <w:pPr>
        <w:ind w:left="1080"/>
      </w:pPr>
      <w:hyperlink r:id="rId17" w:history="1">
        <w:r w:rsidRPr="0049715B">
          <w:rPr>
            <w:rStyle w:val="Hyperlink"/>
          </w:rPr>
          <w:t>https://www.techworm.net/2022/08/download-windows-10-iso.html</w:t>
        </w:r>
      </w:hyperlink>
    </w:p>
    <w:p w14:paraId="5A96B2BA" w14:textId="21778FD7" w:rsidR="00FE0B8D" w:rsidRPr="00FE0B8D" w:rsidRDefault="00FE0B8D" w:rsidP="00FE0B8D">
      <w:pPr>
        <w:ind w:left="1080"/>
      </w:pPr>
      <w:r>
        <w:t>and click on download button.</w:t>
      </w:r>
    </w:p>
    <w:p w14:paraId="0C3A8804" w14:textId="77777777" w:rsidR="00F337BA" w:rsidRDefault="00F337BA" w:rsidP="00A26874"/>
    <w:p w14:paraId="3C80C471" w14:textId="2AF7F11C" w:rsidR="00F337BA" w:rsidRDefault="00F337BA" w:rsidP="00FE0B8D">
      <w:pPr>
        <w:pStyle w:val="Heading2"/>
      </w:pPr>
      <w:r>
        <w:rPr>
          <w:noProof/>
        </w:rPr>
        <w:drawing>
          <wp:inline distT="0" distB="0" distL="0" distR="0" wp14:anchorId="04E98E3A" wp14:editId="4F014A03">
            <wp:extent cx="5943600" cy="281368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os lab (9)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74E3" w14:textId="77777777" w:rsidR="00A75079" w:rsidRDefault="00A75079" w:rsidP="00A75079"/>
    <w:p w14:paraId="2ACFF4AB" w14:textId="77777777" w:rsidR="00A75079" w:rsidRPr="00A75079" w:rsidRDefault="00A75079" w:rsidP="00A75079"/>
    <w:p w14:paraId="709D906D" w14:textId="49E0A846" w:rsidR="00A75079" w:rsidRPr="00A75079" w:rsidRDefault="00A75079" w:rsidP="00A75079">
      <w:pPr>
        <w:pStyle w:val="ListParagraph"/>
        <w:numPr>
          <w:ilvl w:val="0"/>
          <w:numId w:val="16"/>
        </w:numPr>
      </w:pPr>
      <w:r>
        <w:t>After complete downloading extract the .zip file.</w:t>
      </w:r>
    </w:p>
    <w:p w14:paraId="0D37E53D" w14:textId="2803B6DC" w:rsidR="00DD3945" w:rsidRPr="00A26874" w:rsidRDefault="00DD3945" w:rsidP="00A26874">
      <w:r>
        <w:rPr>
          <w:noProof/>
        </w:rPr>
        <w:lastRenderedPageBreak/>
        <w:drawing>
          <wp:inline distT="0" distB="0" distL="0" distR="0" wp14:anchorId="318ACBCC" wp14:editId="6BD6E114">
            <wp:extent cx="4915586" cy="42868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os lab (10)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D3945" w:rsidRPr="00A26874" w:rsidSect="00F050E6">
      <w:headerReference w:type="default" r:id="rId20"/>
      <w:footerReference w:type="default" r:id="rId21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5C7171" w14:textId="77777777" w:rsidR="00FB01DE" w:rsidRDefault="00FB01DE" w:rsidP="00F70F88">
      <w:pPr>
        <w:spacing w:after="0" w:line="240" w:lineRule="auto"/>
      </w:pPr>
      <w:r>
        <w:separator/>
      </w:r>
    </w:p>
  </w:endnote>
  <w:endnote w:type="continuationSeparator" w:id="0">
    <w:p w14:paraId="4239776C" w14:textId="77777777" w:rsidR="00FB01DE" w:rsidRDefault="00FB01DE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37562F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76C278BE" w14:textId="6B207D10" w:rsidR="00F70F88" w:rsidRDefault="008E0681">
    <w:pPr>
      <w:pStyle w:val="Footer"/>
    </w:pPr>
    <w:r>
      <w:t>Name: Robass Atif</w:t>
    </w:r>
    <w:r w:rsidR="00123AEA">
      <w:tab/>
    </w:r>
    <w:r w:rsidR="00123AEA">
      <w:tab/>
    </w:r>
    <w:r>
      <w:t>Registration Number: 2022-CS-15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F05691" w14:textId="77777777" w:rsidR="00FB01DE" w:rsidRDefault="00FB01DE" w:rsidP="00F70F88">
      <w:pPr>
        <w:spacing w:after="0" w:line="240" w:lineRule="auto"/>
      </w:pPr>
      <w:r>
        <w:separator/>
      </w:r>
    </w:p>
  </w:footnote>
  <w:footnote w:type="continuationSeparator" w:id="0">
    <w:p w14:paraId="773853D4" w14:textId="77777777" w:rsidR="00FB01DE" w:rsidRDefault="00FB01DE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2B0208" w14:textId="26CE991D" w:rsidR="00313758" w:rsidRDefault="00313758" w:rsidP="00F70F88">
    <w:pPr>
      <w:pStyle w:val="Header"/>
    </w:pPr>
    <w:r>
      <w:t xml:space="preserve">OS Lab </w:t>
    </w:r>
  </w:p>
  <w:p w14:paraId="318588BF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6ADBD5D6" w14:textId="77777777"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7A1BFA"/>
    <w:multiLevelType w:val="hybridMultilevel"/>
    <w:tmpl w:val="F7AAF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E721C7"/>
    <w:multiLevelType w:val="hybridMultilevel"/>
    <w:tmpl w:val="F1B8E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0161495"/>
    <w:multiLevelType w:val="hybridMultilevel"/>
    <w:tmpl w:val="B06CB5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DA3BCF"/>
    <w:multiLevelType w:val="hybridMultilevel"/>
    <w:tmpl w:val="834EDE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650328"/>
    <w:multiLevelType w:val="hybridMultilevel"/>
    <w:tmpl w:val="29F2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263137"/>
    <w:multiLevelType w:val="hybridMultilevel"/>
    <w:tmpl w:val="8FB808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47A45F3"/>
    <w:multiLevelType w:val="hybridMultilevel"/>
    <w:tmpl w:val="979230A2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8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F83DA1"/>
    <w:multiLevelType w:val="hybridMultilevel"/>
    <w:tmpl w:val="CF72F6B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EF5202"/>
    <w:multiLevelType w:val="hybridMultilevel"/>
    <w:tmpl w:val="C66CB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305FD2"/>
    <w:multiLevelType w:val="hybridMultilevel"/>
    <w:tmpl w:val="6E0077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C93174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1075C08"/>
    <w:multiLevelType w:val="hybridMultilevel"/>
    <w:tmpl w:val="E2904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8"/>
  </w:num>
  <w:num w:numId="4">
    <w:abstractNumId w:val="5"/>
  </w:num>
  <w:num w:numId="5">
    <w:abstractNumId w:val="13"/>
  </w:num>
  <w:num w:numId="6">
    <w:abstractNumId w:val="5"/>
  </w:num>
  <w:num w:numId="7">
    <w:abstractNumId w:val="0"/>
  </w:num>
  <w:num w:numId="8">
    <w:abstractNumId w:val="1"/>
  </w:num>
  <w:num w:numId="9">
    <w:abstractNumId w:val="3"/>
  </w:num>
  <w:num w:numId="10">
    <w:abstractNumId w:val="12"/>
  </w:num>
  <w:num w:numId="11">
    <w:abstractNumId w:val="14"/>
  </w:num>
  <w:num w:numId="12">
    <w:abstractNumId w:val="6"/>
  </w:num>
  <w:num w:numId="13">
    <w:abstractNumId w:val="11"/>
  </w:num>
  <w:num w:numId="14">
    <w:abstractNumId w:val="7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01019"/>
    <w:rsid w:val="00044791"/>
    <w:rsid w:val="00057478"/>
    <w:rsid w:val="000601A5"/>
    <w:rsid w:val="00063DC9"/>
    <w:rsid w:val="0006407E"/>
    <w:rsid w:val="00067C21"/>
    <w:rsid w:val="000815D6"/>
    <w:rsid w:val="000B6976"/>
    <w:rsid w:val="000C5D70"/>
    <w:rsid w:val="000C6C9A"/>
    <w:rsid w:val="000E4AA0"/>
    <w:rsid w:val="000F2186"/>
    <w:rsid w:val="000F250B"/>
    <w:rsid w:val="001000D0"/>
    <w:rsid w:val="00115DF1"/>
    <w:rsid w:val="00123AEA"/>
    <w:rsid w:val="00131CD0"/>
    <w:rsid w:val="00154CF7"/>
    <w:rsid w:val="00155708"/>
    <w:rsid w:val="00164B41"/>
    <w:rsid w:val="00175B6B"/>
    <w:rsid w:val="001813F1"/>
    <w:rsid w:val="00183281"/>
    <w:rsid w:val="00184671"/>
    <w:rsid w:val="001906D1"/>
    <w:rsid w:val="00192462"/>
    <w:rsid w:val="001946A8"/>
    <w:rsid w:val="00195C43"/>
    <w:rsid w:val="001A4F14"/>
    <w:rsid w:val="001B00C1"/>
    <w:rsid w:val="001B654F"/>
    <w:rsid w:val="001C0ED7"/>
    <w:rsid w:val="001C1819"/>
    <w:rsid w:val="001D2EBF"/>
    <w:rsid w:val="001D5C01"/>
    <w:rsid w:val="001E1245"/>
    <w:rsid w:val="00233451"/>
    <w:rsid w:val="00247965"/>
    <w:rsid w:val="00253781"/>
    <w:rsid w:val="00256320"/>
    <w:rsid w:val="0026148D"/>
    <w:rsid w:val="00271C23"/>
    <w:rsid w:val="00291112"/>
    <w:rsid w:val="00292F08"/>
    <w:rsid w:val="002A6934"/>
    <w:rsid w:val="002B64B1"/>
    <w:rsid w:val="002B7FEA"/>
    <w:rsid w:val="002E420E"/>
    <w:rsid w:val="002F0202"/>
    <w:rsid w:val="002F18DA"/>
    <w:rsid w:val="002F1910"/>
    <w:rsid w:val="00302A30"/>
    <w:rsid w:val="00307A14"/>
    <w:rsid w:val="00310130"/>
    <w:rsid w:val="00311EA4"/>
    <w:rsid w:val="00313758"/>
    <w:rsid w:val="00314D04"/>
    <w:rsid w:val="00331B0D"/>
    <w:rsid w:val="0033337A"/>
    <w:rsid w:val="00334D9B"/>
    <w:rsid w:val="00340564"/>
    <w:rsid w:val="00343AF5"/>
    <w:rsid w:val="00345C34"/>
    <w:rsid w:val="0038639F"/>
    <w:rsid w:val="003864F8"/>
    <w:rsid w:val="00393643"/>
    <w:rsid w:val="003957CB"/>
    <w:rsid w:val="003C4E47"/>
    <w:rsid w:val="003D277B"/>
    <w:rsid w:val="003F03BF"/>
    <w:rsid w:val="00407A33"/>
    <w:rsid w:val="004214F1"/>
    <w:rsid w:val="00422AF8"/>
    <w:rsid w:val="00423444"/>
    <w:rsid w:val="00441C4D"/>
    <w:rsid w:val="00446A8E"/>
    <w:rsid w:val="004504D8"/>
    <w:rsid w:val="00453A05"/>
    <w:rsid w:val="00456421"/>
    <w:rsid w:val="004672A6"/>
    <w:rsid w:val="00485566"/>
    <w:rsid w:val="004A2E35"/>
    <w:rsid w:val="004B7580"/>
    <w:rsid w:val="004C7A92"/>
    <w:rsid w:val="004D1BCA"/>
    <w:rsid w:val="004F0AE8"/>
    <w:rsid w:val="004F3CC9"/>
    <w:rsid w:val="0050783C"/>
    <w:rsid w:val="00522F9C"/>
    <w:rsid w:val="00527BDF"/>
    <w:rsid w:val="005359A7"/>
    <w:rsid w:val="005506FE"/>
    <w:rsid w:val="00551F21"/>
    <w:rsid w:val="0056768B"/>
    <w:rsid w:val="00570956"/>
    <w:rsid w:val="00576F34"/>
    <w:rsid w:val="00585AA6"/>
    <w:rsid w:val="005B1B00"/>
    <w:rsid w:val="005B56F6"/>
    <w:rsid w:val="005B5B1C"/>
    <w:rsid w:val="005C3643"/>
    <w:rsid w:val="005C53CC"/>
    <w:rsid w:val="005E03F7"/>
    <w:rsid w:val="005E0BA6"/>
    <w:rsid w:val="005E29CA"/>
    <w:rsid w:val="005F5659"/>
    <w:rsid w:val="006017C9"/>
    <w:rsid w:val="006123DB"/>
    <w:rsid w:val="00617CBC"/>
    <w:rsid w:val="006334A7"/>
    <w:rsid w:val="00633693"/>
    <w:rsid w:val="00650F77"/>
    <w:rsid w:val="006543C8"/>
    <w:rsid w:val="00666ED3"/>
    <w:rsid w:val="00670C93"/>
    <w:rsid w:val="0067105B"/>
    <w:rsid w:val="00682808"/>
    <w:rsid w:val="0068694D"/>
    <w:rsid w:val="006954D4"/>
    <w:rsid w:val="00697CD4"/>
    <w:rsid w:val="006A41B9"/>
    <w:rsid w:val="006C2786"/>
    <w:rsid w:val="006D1CC6"/>
    <w:rsid w:val="006D41AF"/>
    <w:rsid w:val="006E03BD"/>
    <w:rsid w:val="006E2F4D"/>
    <w:rsid w:val="006E6A85"/>
    <w:rsid w:val="006F4A36"/>
    <w:rsid w:val="006F4B3A"/>
    <w:rsid w:val="00700EAC"/>
    <w:rsid w:val="00704CE7"/>
    <w:rsid w:val="0073794E"/>
    <w:rsid w:val="007537B5"/>
    <w:rsid w:val="00757871"/>
    <w:rsid w:val="00761173"/>
    <w:rsid w:val="00762254"/>
    <w:rsid w:val="0076507A"/>
    <w:rsid w:val="00771C88"/>
    <w:rsid w:val="00783D12"/>
    <w:rsid w:val="007A0125"/>
    <w:rsid w:val="007A2DE9"/>
    <w:rsid w:val="007B65E0"/>
    <w:rsid w:val="007C1FD7"/>
    <w:rsid w:val="007C3695"/>
    <w:rsid w:val="007D3385"/>
    <w:rsid w:val="007D56A5"/>
    <w:rsid w:val="007E3630"/>
    <w:rsid w:val="007E623A"/>
    <w:rsid w:val="0080640D"/>
    <w:rsid w:val="0081072E"/>
    <w:rsid w:val="00815BFA"/>
    <w:rsid w:val="00816575"/>
    <w:rsid w:val="0082009A"/>
    <w:rsid w:val="00824FC9"/>
    <w:rsid w:val="00827D79"/>
    <w:rsid w:val="00835E58"/>
    <w:rsid w:val="008422B3"/>
    <w:rsid w:val="00850C65"/>
    <w:rsid w:val="0085556E"/>
    <w:rsid w:val="00857F11"/>
    <w:rsid w:val="008604EB"/>
    <w:rsid w:val="00862AFD"/>
    <w:rsid w:val="00874BC8"/>
    <w:rsid w:val="008B08A8"/>
    <w:rsid w:val="008B7CDF"/>
    <w:rsid w:val="008D5FB6"/>
    <w:rsid w:val="008E0681"/>
    <w:rsid w:val="008F6552"/>
    <w:rsid w:val="00915853"/>
    <w:rsid w:val="0092168B"/>
    <w:rsid w:val="00940D40"/>
    <w:rsid w:val="0094566C"/>
    <w:rsid w:val="009456BE"/>
    <w:rsid w:val="0095480D"/>
    <w:rsid w:val="009678F9"/>
    <w:rsid w:val="0097171F"/>
    <w:rsid w:val="0098676A"/>
    <w:rsid w:val="00992FFF"/>
    <w:rsid w:val="00996A05"/>
    <w:rsid w:val="009A48CF"/>
    <w:rsid w:val="009A587C"/>
    <w:rsid w:val="009B3FC8"/>
    <w:rsid w:val="009D47D4"/>
    <w:rsid w:val="009D7971"/>
    <w:rsid w:val="009E0637"/>
    <w:rsid w:val="009E1CFB"/>
    <w:rsid w:val="009E57F5"/>
    <w:rsid w:val="009E6F4E"/>
    <w:rsid w:val="009E7F46"/>
    <w:rsid w:val="009F2EAB"/>
    <w:rsid w:val="00A00DC0"/>
    <w:rsid w:val="00A00EFB"/>
    <w:rsid w:val="00A13707"/>
    <w:rsid w:val="00A26874"/>
    <w:rsid w:val="00A337BA"/>
    <w:rsid w:val="00A40EB9"/>
    <w:rsid w:val="00A444D8"/>
    <w:rsid w:val="00A513D8"/>
    <w:rsid w:val="00A55C0D"/>
    <w:rsid w:val="00A61460"/>
    <w:rsid w:val="00A640FB"/>
    <w:rsid w:val="00A6481F"/>
    <w:rsid w:val="00A65F90"/>
    <w:rsid w:val="00A75079"/>
    <w:rsid w:val="00A9033A"/>
    <w:rsid w:val="00A907A9"/>
    <w:rsid w:val="00A94EED"/>
    <w:rsid w:val="00AA448E"/>
    <w:rsid w:val="00AB2ACA"/>
    <w:rsid w:val="00AE46B8"/>
    <w:rsid w:val="00AF2FF9"/>
    <w:rsid w:val="00AF67C2"/>
    <w:rsid w:val="00AF798E"/>
    <w:rsid w:val="00B03167"/>
    <w:rsid w:val="00B07869"/>
    <w:rsid w:val="00B156EF"/>
    <w:rsid w:val="00B24B75"/>
    <w:rsid w:val="00B32372"/>
    <w:rsid w:val="00B34CC7"/>
    <w:rsid w:val="00B424B0"/>
    <w:rsid w:val="00B473D1"/>
    <w:rsid w:val="00B60398"/>
    <w:rsid w:val="00B642E4"/>
    <w:rsid w:val="00B80DED"/>
    <w:rsid w:val="00B82D1C"/>
    <w:rsid w:val="00B87A16"/>
    <w:rsid w:val="00B90ED6"/>
    <w:rsid w:val="00B9251F"/>
    <w:rsid w:val="00B9740E"/>
    <w:rsid w:val="00BA23DE"/>
    <w:rsid w:val="00BA3A16"/>
    <w:rsid w:val="00BC6C9E"/>
    <w:rsid w:val="00BE0787"/>
    <w:rsid w:val="00BE465F"/>
    <w:rsid w:val="00BE704E"/>
    <w:rsid w:val="00BF2B9E"/>
    <w:rsid w:val="00BF5467"/>
    <w:rsid w:val="00C0357F"/>
    <w:rsid w:val="00C05D6F"/>
    <w:rsid w:val="00C2362F"/>
    <w:rsid w:val="00C44BC8"/>
    <w:rsid w:val="00C45501"/>
    <w:rsid w:val="00C45CD2"/>
    <w:rsid w:val="00C45FA9"/>
    <w:rsid w:val="00C55691"/>
    <w:rsid w:val="00C6257D"/>
    <w:rsid w:val="00C63C08"/>
    <w:rsid w:val="00C730EE"/>
    <w:rsid w:val="00C733C4"/>
    <w:rsid w:val="00C74D6F"/>
    <w:rsid w:val="00C93E30"/>
    <w:rsid w:val="00CB3115"/>
    <w:rsid w:val="00CB6309"/>
    <w:rsid w:val="00CB7DA9"/>
    <w:rsid w:val="00CC0246"/>
    <w:rsid w:val="00CC5982"/>
    <w:rsid w:val="00D0040F"/>
    <w:rsid w:val="00D017EF"/>
    <w:rsid w:val="00D20236"/>
    <w:rsid w:val="00D24A75"/>
    <w:rsid w:val="00D30861"/>
    <w:rsid w:val="00D43E13"/>
    <w:rsid w:val="00D507D6"/>
    <w:rsid w:val="00D7078A"/>
    <w:rsid w:val="00D762F2"/>
    <w:rsid w:val="00D76B59"/>
    <w:rsid w:val="00D81DC4"/>
    <w:rsid w:val="00D829D3"/>
    <w:rsid w:val="00D94D30"/>
    <w:rsid w:val="00D97601"/>
    <w:rsid w:val="00DA6C83"/>
    <w:rsid w:val="00DB365E"/>
    <w:rsid w:val="00DD3945"/>
    <w:rsid w:val="00DD663E"/>
    <w:rsid w:val="00DF3138"/>
    <w:rsid w:val="00DF4641"/>
    <w:rsid w:val="00DF50F4"/>
    <w:rsid w:val="00E23866"/>
    <w:rsid w:val="00E42A1D"/>
    <w:rsid w:val="00E45280"/>
    <w:rsid w:val="00E6478C"/>
    <w:rsid w:val="00EB4E16"/>
    <w:rsid w:val="00EB667A"/>
    <w:rsid w:val="00EC31DD"/>
    <w:rsid w:val="00EC5CE2"/>
    <w:rsid w:val="00EC72B7"/>
    <w:rsid w:val="00EF3BD4"/>
    <w:rsid w:val="00F050E6"/>
    <w:rsid w:val="00F11D48"/>
    <w:rsid w:val="00F154CC"/>
    <w:rsid w:val="00F250F3"/>
    <w:rsid w:val="00F337BA"/>
    <w:rsid w:val="00F3776D"/>
    <w:rsid w:val="00F41B33"/>
    <w:rsid w:val="00F437AA"/>
    <w:rsid w:val="00F55719"/>
    <w:rsid w:val="00F70F88"/>
    <w:rsid w:val="00F71680"/>
    <w:rsid w:val="00F765FE"/>
    <w:rsid w:val="00F92AA3"/>
    <w:rsid w:val="00FB01DE"/>
    <w:rsid w:val="00FB2CBC"/>
    <w:rsid w:val="00FB3CE8"/>
    <w:rsid w:val="00FB3D7E"/>
    <w:rsid w:val="00FC29E5"/>
    <w:rsid w:val="00FD400B"/>
    <w:rsid w:val="00FE0B8D"/>
    <w:rsid w:val="00FF5388"/>
    <w:rsid w:val="00FF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76916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F88"/>
  </w:style>
  <w:style w:type="paragraph" w:styleId="Heading1">
    <w:name w:val="heading 1"/>
    <w:basedOn w:val="Normal"/>
    <w:next w:val="Normal"/>
    <w:link w:val="Heading1Char"/>
    <w:uiPriority w:val="9"/>
    <w:qFormat/>
    <w:rsid w:val="00617CBC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CB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rful-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71C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C8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17CBC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7CBC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17C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C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7537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6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5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6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9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1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mware.com/in/products/workstation-player/workstation-player-evaluation.html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www.techworm.net/2022/08/download-windows-10-iso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DELL</cp:lastModifiedBy>
  <cp:revision>3</cp:revision>
  <dcterms:created xsi:type="dcterms:W3CDTF">2024-02-06T06:39:00Z</dcterms:created>
  <dcterms:modified xsi:type="dcterms:W3CDTF">2024-02-06T06:40:00Z</dcterms:modified>
</cp:coreProperties>
</file>